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82189" w14:textId="77777777" w:rsidR="0013129A" w:rsidRPr="0013129A" w:rsidRDefault="0017046A" w:rsidP="0013129A">
      <w:pPr>
        <w:rPr>
          <w:b/>
          <w:sz w:val="20"/>
          <w:szCs w:val="24"/>
        </w:rPr>
      </w:pPr>
      <w:r>
        <w:rPr>
          <w:rFonts w:eastAsia="MS Gothic"/>
          <w:b/>
          <w:sz w:val="44"/>
          <w:szCs w:val="44"/>
        </w:rPr>
        <w:t xml:space="preserve">GLC </w:t>
      </w:r>
      <w:r w:rsidR="00F7053F">
        <w:rPr>
          <w:rFonts w:eastAsia="MS Gothic"/>
          <w:b/>
          <w:sz w:val="44"/>
          <w:szCs w:val="44"/>
        </w:rPr>
        <w:t xml:space="preserve">Department </w:t>
      </w:r>
      <w:r w:rsidR="001C329C">
        <w:rPr>
          <w:rFonts w:eastAsia="MS Gothic"/>
          <w:b/>
          <w:sz w:val="44"/>
          <w:szCs w:val="44"/>
        </w:rPr>
        <w:t>Meeting</w:t>
      </w:r>
    </w:p>
    <w:p w14:paraId="6D21204E" w14:textId="7E874800" w:rsidR="00BE46A4" w:rsidRPr="00FC34F6" w:rsidRDefault="00B921E3" w:rsidP="00AD2FCF">
      <w:pPr>
        <w:tabs>
          <w:tab w:val="left" w:pos="9360"/>
          <w:tab w:val="right" w:pos="14400"/>
        </w:tabs>
        <w:rPr>
          <w:rFonts w:ascii="Georgia" w:hAnsi="Georgia"/>
          <w:bCs/>
          <w:sz w:val="24"/>
          <w:szCs w:val="24"/>
        </w:rPr>
      </w:pPr>
      <w:r>
        <w:rPr>
          <w:sz w:val="28"/>
          <w:szCs w:val="28"/>
        </w:rPr>
        <w:t>Date:</w:t>
      </w:r>
      <w:r w:rsidR="008C56A4">
        <w:rPr>
          <w:sz w:val="28"/>
          <w:szCs w:val="28"/>
        </w:rPr>
        <w:t xml:space="preserve"> </w:t>
      </w:r>
      <w:r w:rsidR="00DC50B4">
        <w:rPr>
          <w:sz w:val="28"/>
          <w:szCs w:val="28"/>
        </w:rPr>
        <w:t>May 22</w:t>
      </w:r>
      <w:r w:rsidR="00D110DC">
        <w:rPr>
          <w:sz w:val="28"/>
          <w:szCs w:val="28"/>
        </w:rPr>
        <w:t>, 2026</w:t>
      </w:r>
      <w:r w:rsidR="00F7053F">
        <w:rPr>
          <w:sz w:val="28"/>
          <w:szCs w:val="28"/>
        </w:rPr>
        <w:t xml:space="preserve">     </w:t>
      </w:r>
      <w:r w:rsidR="00EA03EA" w:rsidRPr="00DC1B76">
        <w:rPr>
          <w:sz w:val="28"/>
          <w:szCs w:val="28"/>
        </w:rPr>
        <w:t>|</w:t>
      </w:r>
      <w:r w:rsidR="00E34F36" w:rsidRPr="00DC1B76">
        <w:rPr>
          <w:sz w:val="28"/>
          <w:szCs w:val="28"/>
        </w:rPr>
        <w:t xml:space="preserve"> </w:t>
      </w:r>
      <w:r w:rsidR="006D5998" w:rsidRPr="00B921E3">
        <w:rPr>
          <w:sz w:val="28"/>
          <w:szCs w:val="28"/>
        </w:rPr>
        <w:t>Begin:</w:t>
      </w:r>
      <w:r>
        <w:rPr>
          <w:sz w:val="28"/>
          <w:szCs w:val="28"/>
        </w:rPr>
        <w:t xml:space="preserve"> </w:t>
      </w:r>
      <w:r w:rsidR="0017046A">
        <w:rPr>
          <w:sz w:val="28"/>
          <w:szCs w:val="28"/>
        </w:rPr>
        <w:t>12:00</w:t>
      </w:r>
      <w:r w:rsidR="00D110DC">
        <w:rPr>
          <w:sz w:val="28"/>
          <w:szCs w:val="28"/>
        </w:rPr>
        <w:t xml:space="preserve"> pm</w:t>
      </w:r>
      <w:r w:rsidR="00F7053F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 w:rsidR="006D5998" w:rsidRPr="00B921E3">
        <w:rPr>
          <w:sz w:val="28"/>
          <w:szCs w:val="28"/>
        </w:rPr>
        <w:t>End</w:t>
      </w:r>
      <w:r>
        <w:rPr>
          <w:sz w:val="28"/>
          <w:szCs w:val="28"/>
        </w:rPr>
        <w:t>:</w:t>
      </w:r>
      <w:r w:rsidR="008C56A4">
        <w:rPr>
          <w:sz w:val="28"/>
          <w:szCs w:val="28"/>
        </w:rPr>
        <w:t xml:space="preserve"> </w:t>
      </w:r>
      <w:r w:rsidR="005E4AED">
        <w:rPr>
          <w:sz w:val="28"/>
          <w:szCs w:val="28"/>
        </w:rPr>
        <w:t>1:30</w:t>
      </w:r>
      <w:r w:rsidR="00D110DC">
        <w:rPr>
          <w:sz w:val="28"/>
          <w:szCs w:val="28"/>
        </w:rPr>
        <w:t xml:space="preserve"> pm</w:t>
      </w:r>
      <w:r w:rsidR="00DE11D5">
        <w:rPr>
          <w:sz w:val="28"/>
          <w:szCs w:val="28"/>
        </w:rPr>
        <w:t xml:space="preserve"> </w:t>
      </w:r>
      <w:r w:rsidR="006D5998" w:rsidRPr="00DC1B76">
        <w:rPr>
          <w:sz w:val="28"/>
          <w:szCs w:val="28"/>
        </w:rPr>
        <w:t xml:space="preserve">| </w:t>
      </w:r>
      <w:r>
        <w:rPr>
          <w:sz w:val="28"/>
          <w:szCs w:val="28"/>
        </w:rPr>
        <w:t>Location:</w:t>
      </w:r>
      <w:r w:rsidR="00AD2FCF">
        <w:rPr>
          <w:sz w:val="28"/>
          <w:szCs w:val="28"/>
        </w:rPr>
        <w:t xml:space="preserve"> Zoom </w:t>
      </w:r>
      <w:r w:rsidR="00AD2FCF">
        <w:rPr>
          <w:sz w:val="28"/>
          <w:szCs w:val="28"/>
        </w:rPr>
        <w:tab/>
        <w:t>Secretary</w:t>
      </w:r>
      <w:r>
        <w:rPr>
          <w:sz w:val="28"/>
          <w:szCs w:val="28"/>
        </w:rPr>
        <w:t>:</w:t>
      </w:r>
      <w:r w:rsidR="0002612D">
        <w:rPr>
          <w:sz w:val="28"/>
          <w:szCs w:val="28"/>
        </w:rPr>
        <w:t xml:space="preserve"> </w:t>
      </w:r>
      <w:r w:rsidR="00E53573" w:rsidRPr="00E53573">
        <w:rPr>
          <w:rFonts w:ascii="Georgia" w:hAnsi="Georgia"/>
          <w:bCs/>
          <w:sz w:val="24"/>
          <w:szCs w:val="24"/>
        </w:rPr>
        <w:t>Stefanie Díaz-Zavala</w:t>
      </w:r>
    </w:p>
    <w:tbl>
      <w:tblPr>
        <w:tblStyle w:val="TableGrid"/>
        <w:tblpPr w:leftFromText="180" w:rightFromText="180" w:vertAnchor="text" w:horzAnchor="margin" w:tblpY="218"/>
        <w:tblOverlap w:val="never"/>
        <w:tblW w:w="0" w:type="auto"/>
        <w:tblLook w:val="04A0" w:firstRow="1" w:lastRow="0" w:firstColumn="1" w:lastColumn="0" w:noHBand="0" w:noVBand="1"/>
      </w:tblPr>
      <w:tblGrid>
        <w:gridCol w:w="14665"/>
      </w:tblGrid>
      <w:tr w:rsidR="005671DA" w14:paraId="1C2725FF" w14:textId="77777777" w:rsidTr="005162E9">
        <w:trPr>
          <w:trHeight w:val="440"/>
        </w:trPr>
        <w:tc>
          <w:tcPr>
            <w:tcW w:w="14665" w:type="dxa"/>
            <w:shd w:val="clear" w:color="auto" w:fill="FABF8F" w:themeFill="accent6" w:themeFillTint="99"/>
          </w:tcPr>
          <w:p w14:paraId="2AE13125" w14:textId="77777777" w:rsidR="005671DA" w:rsidRDefault="005671DA" w:rsidP="005671D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heck in Topics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5"/>
        <w:gridCol w:w="2337"/>
        <w:gridCol w:w="1254"/>
        <w:gridCol w:w="1929"/>
        <w:gridCol w:w="4189"/>
        <w:gridCol w:w="1374"/>
      </w:tblGrid>
      <w:tr w:rsidR="00A4477D" w:rsidRPr="00CA44E6" w14:paraId="534C3D5C" w14:textId="77777777" w:rsidTr="00255B1B">
        <w:tc>
          <w:tcPr>
            <w:tcW w:w="1225" w:type="pct"/>
            <w:shd w:val="clear" w:color="auto" w:fill="FABF8F" w:themeFill="accent6" w:themeFillTint="99"/>
          </w:tcPr>
          <w:p w14:paraId="4F855AF7" w14:textId="77777777" w:rsidR="00A4477D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 w:rsidRPr="00CA44E6">
              <w:rPr>
                <w:b/>
                <w:sz w:val="28"/>
                <w:szCs w:val="28"/>
              </w:rPr>
              <w:t>Topic</w:t>
            </w:r>
            <w:r>
              <w:rPr>
                <w:b/>
                <w:sz w:val="28"/>
                <w:szCs w:val="28"/>
              </w:rPr>
              <w:t>/Item</w:t>
            </w:r>
          </w:p>
        </w:tc>
        <w:tc>
          <w:tcPr>
            <w:tcW w:w="796" w:type="pct"/>
            <w:shd w:val="clear" w:color="auto" w:fill="FABF8F" w:themeFill="accent6" w:themeFillTint="99"/>
          </w:tcPr>
          <w:p w14:paraId="49FF8501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27" w:type="pct"/>
            <w:shd w:val="clear" w:color="auto" w:fill="FABF8F" w:themeFill="accent6" w:themeFillTint="99"/>
          </w:tcPr>
          <w:p w14:paraId="6A9E57F2" w14:textId="77777777" w:rsidR="00A4477D" w:rsidRPr="00CA44E6" w:rsidRDefault="00A4477D" w:rsidP="008138D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llotted </w:t>
            </w:r>
            <w:r w:rsidRPr="00CA44E6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084" w:type="pct"/>
            <w:gridSpan w:val="2"/>
            <w:shd w:val="clear" w:color="auto" w:fill="FABF8F" w:themeFill="accent6" w:themeFillTint="99"/>
          </w:tcPr>
          <w:p w14:paraId="57A0BDEC" w14:textId="77777777" w:rsidR="00A4477D" w:rsidRDefault="00A4477D" w:rsidP="00BC27D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ey Points</w:t>
            </w:r>
          </w:p>
          <w:p w14:paraId="4CA2ECDC" w14:textId="0EE22F45" w:rsidR="00A4477D" w:rsidRPr="00CA44E6" w:rsidRDefault="00A4477D" w:rsidP="00D110D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0"/>
                <w:szCs w:val="20"/>
              </w:rPr>
              <w:t xml:space="preserve">Provide </w:t>
            </w:r>
            <w:r w:rsidRPr="00D70873">
              <w:rPr>
                <w:b/>
                <w:sz w:val="20"/>
                <w:szCs w:val="20"/>
              </w:rPr>
              <w:t>50 words</w:t>
            </w:r>
            <w:r>
              <w:rPr>
                <w:b/>
                <w:sz w:val="20"/>
                <w:szCs w:val="20"/>
              </w:rPr>
              <w:t xml:space="preserve"> or </w:t>
            </w:r>
            <w:r w:rsidR="00D110DC">
              <w:rPr>
                <w:b/>
                <w:sz w:val="20"/>
                <w:szCs w:val="20"/>
              </w:rPr>
              <w:t>fewer</w:t>
            </w:r>
            <w:r w:rsidRPr="00D70873">
              <w:rPr>
                <w:b/>
                <w:sz w:val="20"/>
                <w:szCs w:val="20"/>
              </w:rPr>
              <w:t xml:space="preserve"> on </w:t>
            </w:r>
            <w:r w:rsidR="00D110DC">
              <w:rPr>
                <w:b/>
                <w:sz w:val="20"/>
                <w:szCs w:val="20"/>
              </w:rPr>
              <w:t xml:space="preserve">the </w:t>
            </w:r>
            <w:r w:rsidRPr="00D70873">
              <w:rPr>
                <w:b/>
                <w:sz w:val="20"/>
                <w:szCs w:val="20"/>
              </w:rPr>
              <w:t>expected outcome</w:t>
            </w:r>
          </w:p>
        </w:tc>
        <w:tc>
          <w:tcPr>
            <w:tcW w:w="468" w:type="pct"/>
            <w:shd w:val="clear" w:color="auto" w:fill="FABF8F" w:themeFill="accent6" w:themeFillTint="99"/>
          </w:tcPr>
          <w:p w14:paraId="2165A3DE" w14:textId="77777777" w:rsidR="00A4477D" w:rsidRPr="00BB3EC6" w:rsidRDefault="00A4477D" w:rsidP="0018793C">
            <w:pPr>
              <w:jc w:val="center"/>
              <w:rPr>
                <w:b/>
                <w:sz w:val="28"/>
                <w:szCs w:val="28"/>
              </w:rPr>
            </w:pPr>
            <w:r w:rsidRPr="00BB3EC6">
              <w:rPr>
                <w:b/>
                <w:sz w:val="28"/>
                <w:szCs w:val="28"/>
              </w:rPr>
              <w:t>Category</w:t>
            </w:r>
          </w:p>
        </w:tc>
      </w:tr>
      <w:tr w:rsidR="00705AE8" w:rsidRPr="00CA44E6" w14:paraId="08D82860" w14:textId="77777777" w:rsidTr="00151155">
        <w:trPr>
          <w:trHeight w:val="359"/>
        </w:trPr>
        <w:tc>
          <w:tcPr>
            <w:tcW w:w="1225" w:type="pct"/>
            <w:shd w:val="clear" w:color="auto" w:fill="auto"/>
          </w:tcPr>
          <w:p w14:paraId="19DA124D" w14:textId="77777777" w:rsidR="00151155" w:rsidRDefault="00151155" w:rsidP="005A4241"/>
          <w:p w14:paraId="1C92C43A" w14:textId="2110BAC6" w:rsidR="00705AE8" w:rsidRPr="004B7ECE" w:rsidRDefault="005A4241" w:rsidP="005A4241">
            <w:r>
              <w:t>Welcome Everyone</w:t>
            </w:r>
            <w:r w:rsidR="001564F7">
              <w:t xml:space="preserve"> </w:t>
            </w:r>
          </w:p>
        </w:tc>
        <w:tc>
          <w:tcPr>
            <w:tcW w:w="796" w:type="pct"/>
            <w:shd w:val="clear" w:color="auto" w:fill="auto"/>
          </w:tcPr>
          <w:p w14:paraId="48847588" w14:textId="77777777" w:rsidR="00151155" w:rsidRDefault="00151155" w:rsidP="00705AE8"/>
          <w:p w14:paraId="27DC7FEF" w14:textId="26E21C24" w:rsidR="00705AE8" w:rsidRPr="004B7ECE" w:rsidRDefault="00705AE8" w:rsidP="00705AE8">
            <w:r>
              <w:t>Kerrie</w:t>
            </w:r>
          </w:p>
        </w:tc>
        <w:tc>
          <w:tcPr>
            <w:tcW w:w="427" w:type="pct"/>
            <w:shd w:val="clear" w:color="auto" w:fill="auto"/>
          </w:tcPr>
          <w:p w14:paraId="5124BDDA" w14:textId="77777777" w:rsidR="00705AE8" w:rsidRDefault="00705AE8" w:rsidP="00705AE8">
            <w:pPr>
              <w:jc w:val="center"/>
              <w:rPr>
                <w:b/>
                <w:sz w:val="28"/>
                <w:szCs w:val="28"/>
              </w:rPr>
            </w:pPr>
          </w:p>
          <w:p w14:paraId="175D426C" w14:textId="77777777" w:rsidR="00705AE8" w:rsidRDefault="00705AE8" w:rsidP="0060137D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084" w:type="pct"/>
            <w:gridSpan w:val="2"/>
            <w:shd w:val="clear" w:color="auto" w:fill="auto"/>
            <w:vAlign w:val="center"/>
          </w:tcPr>
          <w:p w14:paraId="31CE19A1" w14:textId="2929357F" w:rsidR="00705AE8" w:rsidRPr="00151155" w:rsidRDefault="00580F0B" w:rsidP="00151155">
            <w:pPr>
              <w:jc w:val="both"/>
              <w:rPr>
                <w:sz w:val="28"/>
                <w:szCs w:val="28"/>
              </w:rPr>
            </w:pPr>
            <w:r w:rsidRPr="00151155">
              <w:rPr>
                <w:sz w:val="24"/>
                <w:szCs w:val="28"/>
              </w:rPr>
              <w:t>Anything new?</w:t>
            </w:r>
          </w:p>
        </w:tc>
        <w:tc>
          <w:tcPr>
            <w:tcW w:w="468" w:type="pct"/>
            <w:shd w:val="clear" w:color="auto" w:fill="auto"/>
          </w:tcPr>
          <w:p w14:paraId="05402500" w14:textId="21DD9F36" w:rsidR="00705AE8" w:rsidRPr="0013129A" w:rsidRDefault="00986984" w:rsidP="00151155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97101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15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705AE8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10DC" w14:paraId="40FD6B69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1B2B2363" w14:textId="0114FD08" w:rsidR="00D110DC" w:rsidRDefault="00D110DC" w:rsidP="00D110D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roval of Minutes </w:t>
            </w:r>
          </w:p>
        </w:tc>
        <w:tc>
          <w:tcPr>
            <w:tcW w:w="796" w:type="pct"/>
            <w:vAlign w:val="center"/>
          </w:tcPr>
          <w:p w14:paraId="60F959EA" w14:textId="4B5E5989" w:rsidR="00D110DC" w:rsidRDefault="00D110DC" w:rsidP="00A4477D">
            <w:r>
              <w:t>Kerrie</w:t>
            </w:r>
          </w:p>
        </w:tc>
        <w:tc>
          <w:tcPr>
            <w:tcW w:w="427" w:type="pct"/>
            <w:vAlign w:val="center"/>
          </w:tcPr>
          <w:p w14:paraId="58FB54C0" w14:textId="4D21CDA3" w:rsidR="00D110DC" w:rsidRDefault="00D110DC" w:rsidP="00A4477D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3CEF356C" w14:textId="253CD37C" w:rsidR="00D110DC" w:rsidRDefault="00D110DC" w:rsidP="00DC50B4">
            <w:pPr>
              <w:pStyle w:val="ListParagraph"/>
              <w:numPr>
                <w:ilvl w:val="0"/>
                <w:numId w:val="6"/>
              </w:numPr>
            </w:pPr>
            <w:r>
              <w:t xml:space="preserve">Minutes from </w:t>
            </w:r>
            <w:r w:rsidR="00DC50B4">
              <w:t>5-8-2026</w:t>
            </w:r>
          </w:p>
        </w:tc>
        <w:tc>
          <w:tcPr>
            <w:tcW w:w="468" w:type="pct"/>
          </w:tcPr>
          <w:p w14:paraId="4FED67A5" w14:textId="77777777" w:rsidR="00D110DC" w:rsidRPr="003F7E67" w:rsidRDefault="00986984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59355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iscussion</w:t>
            </w:r>
          </w:p>
          <w:p w14:paraId="61AE0AFE" w14:textId="77777777" w:rsidR="00D110DC" w:rsidRPr="003F7E67" w:rsidRDefault="00986984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99285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Decision</w:t>
            </w:r>
          </w:p>
          <w:p w14:paraId="6CE89B3F" w14:textId="77777777" w:rsidR="00D110DC" w:rsidRPr="003F7E67" w:rsidRDefault="00986984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596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Advocacy</w:t>
            </w:r>
          </w:p>
          <w:p w14:paraId="3FE14AC0" w14:textId="3298AC16" w:rsidR="00D110DC" w:rsidRDefault="00986984" w:rsidP="00D110DC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32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0D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0DC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80F0B" w14:paraId="12AAA8E5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3853EAC7" w14:textId="77777777" w:rsidR="00580F0B" w:rsidRDefault="00580F0B" w:rsidP="00580F0B">
            <w:r>
              <w:t>Faulty-Lead Study Abroad Handbook</w:t>
            </w:r>
          </w:p>
          <w:p w14:paraId="22845A6D" w14:textId="77777777" w:rsidR="00580F0B" w:rsidRPr="006C3E12" w:rsidRDefault="00580F0B" w:rsidP="00580F0B">
            <w:pPr>
              <w:rPr>
                <w:b/>
              </w:rPr>
            </w:pPr>
            <w:r w:rsidRPr="006C3E12">
              <w:rPr>
                <w:b/>
              </w:rPr>
              <w:t>Student Abroad Handbook</w:t>
            </w:r>
          </w:p>
          <w:p w14:paraId="793564E2" w14:textId="03660800" w:rsidR="00580F0B" w:rsidRDefault="00580F0B" w:rsidP="00580F0B">
            <w:r>
              <w:t>Teaching and Learning Council</w:t>
            </w:r>
          </w:p>
        </w:tc>
        <w:tc>
          <w:tcPr>
            <w:tcW w:w="796" w:type="pct"/>
            <w:vAlign w:val="center"/>
          </w:tcPr>
          <w:p w14:paraId="106C318F" w14:textId="73DCA4CC" w:rsidR="00580F0B" w:rsidRDefault="00DF51B6" w:rsidP="00580F0B">
            <w:r>
              <w:t>Keely &amp; Martha</w:t>
            </w:r>
          </w:p>
        </w:tc>
        <w:tc>
          <w:tcPr>
            <w:tcW w:w="427" w:type="pct"/>
            <w:vAlign w:val="center"/>
          </w:tcPr>
          <w:p w14:paraId="21B5ED61" w14:textId="135B48AD" w:rsidR="00580F0B" w:rsidRDefault="00580F0B" w:rsidP="00580F0B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6A9654C2" w14:textId="6117A632" w:rsidR="00580F0B" w:rsidRDefault="00DF51B6" w:rsidP="00DF51B6">
            <w:pPr>
              <w:pStyle w:val="ListParagraph"/>
              <w:numPr>
                <w:ilvl w:val="0"/>
                <w:numId w:val="6"/>
              </w:numPr>
            </w:pPr>
            <w:r>
              <w:t>Student Handbook  feedback needed</w:t>
            </w:r>
          </w:p>
          <w:p w14:paraId="5B605F14" w14:textId="7FC216DF" w:rsidR="00DF51B6" w:rsidRDefault="00DF51B6" w:rsidP="00DF51B6"/>
        </w:tc>
        <w:tc>
          <w:tcPr>
            <w:tcW w:w="468" w:type="pct"/>
          </w:tcPr>
          <w:p w14:paraId="0210E111" w14:textId="77777777" w:rsidR="00580F0B" w:rsidRPr="003F7E67" w:rsidRDefault="00986984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830319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Discussion</w:t>
            </w:r>
          </w:p>
          <w:p w14:paraId="5C970B43" w14:textId="77777777" w:rsidR="00580F0B" w:rsidRPr="003F7E67" w:rsidRDefault="00986984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629564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Decision</w:t>
            </w:r>
          </w:p>
          <w:p w14:paraId="2997EB20" w14:textId="77777777" w:rsidR="00580F0B" w:rsidRPr="003F7E67" w:rsidRDefault="00986984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5748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Advocacy</w:t>
            </w:r>
          </w:p>
          <w:p w14:paraId="1B2C6EFD" w14:textId="4423F6AD" w:rsidR="00580F0B" w:rsidRDefault="00986984" w:rsidP="00580F0B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5696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F0B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80F0B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6C3E12" w14:paraId="6C7E0659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3AFF24D2" w14:textId="312F588E" w:rsidR="006C3E12" w:rsidRDefault="006C3E12" w:rsidP="006C3E12">
            <w:r>
              <w:t>The Forum of Education Abroad</w:t>
            </w:r>
          </w:p>
        </w:tc>
        <w:tc>
          <w:tcPr>
            <w:tcW w:w="796" w:type="pct"/>
            <w:vAlign w:val="center"/>
          </w:tcPr>
          <w:p w14:paraId="69345BB6" w14:textId="28948070" w:rsidR="006C3E12" w:rsidRDefault="006C3E12" w:rsidP="006C3E12">
            <w:r>
              <w:t xml:space="preserve">Kerrie </w:t>
            </w:r>
          </w:p>
        </w:tc>
        <w:tc>
          <w:tcPr>
            <w:tcW w:w="427" w:type="pct"/>
            <w:vAlign w:val="center"/>
          </w:tcPr>
          <w:p w14:paraId="18AF43A4" w14:textId="33820216" w:rsidR="006C3E12" w:rsidRDefault="006C3E12" w:rsidP="006C3E12">
            <w:pPr>
              <w:jc w:val="center"/>
            </w:pPr>
            <w:r>
              <w:t>10 mins</w:t>
            </w:r>
          </w:p>
        </w:tc>
        <w:tc>
          <w:tcPr>
            <w:tcW w:w="2084" w:type="pct"/>
            <w:gridSpan w:val="2"/>
            <w:vAlign w:val="center"/>
          </w:tcPr>
          <w:p w14:paraId="16C29AFC" w14:textId="730F494D" w:rsidR="006C3E12" w:rsidRDefault="006C3E12" w:rsidP="006C3E12">
            <w:pPr>
              <w:pStyle w:val="ListParagraph"/>
              <w:numPr>
                <w:ilvl w:val="0"/>
                <w:numId w:val="6"/>
              </w:numPr>
            </w:pPr>
            <w:r>
              <w:t xml:space="preserve">Email regarding Awards/Participation Opportunity. </w:t>
            </w:r>
          </w:p>
        </w:tc>
        <w:tc>
          <w:tcPr>
            <w:tcW w:w="468" w:type="pct"/>
          </w:tcPr>
          <w:p w14:paraId="41018579" w14:textId="77777777" w:rsidR="006C3E12" w:rsidRPr="003F7E67" w:rsidRDefault="00986984" w:rsidP="006C3E1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48650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E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C3E12" w:rsidRPr="003F7E67">
              <w:rPr>
                <w:sz w:val="18"/>
                <w:szCs w:val="18"/>
              </w:rPr>
              <w:t xml:space="preserve"> Discussion</w:t>
            </w:r>
          </w:p>
          <w:p w14:paraId="726A4B12" w14:textId="77777777" w:rsidR="006C3E12" w:rsidRPr="003F7E67" w:rsidRDefault="00986984" w:rsidP="006C3E1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5613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E1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C3E12" w:rsidRPr="003F7E67">
              <w:rPr>
                <w:sz w:val="18"/>
                <w:szCs w:val="18"/>
              </w:rPr>
              <w:t xml:space="preserve"> Decision</w:t>
            </w:r>
          </w:p>
          <w:p w14:paraId="72CEE2C1" w14:textId="77777777" w:rsidR="006C3E12" w:rsidRPr="003F7E67" w:rsidRDefault="00986984" w:rsidP="006C3E1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78618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E12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C3E12" w:rsidRPr="003F7E67">
              <w:rPr>
                <w:sz w:val="18"/>
                <w:szCs w:val="18"/>
              </w:rPr>
              <w:t xml:space="preserve"> Advocacy</w:t>
            </w:r>
          </w:p>
          <w:p w14:paraId="42C0760F" w14:textId="05DDF1A4" w:rsidR="006C3E12" w:rsidRDefault="00986984" w:rsidP="006C3E1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971736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E12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C3E12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EA7180" w14:paraId="3E19C6E2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5594DA68" w14:textId="183E79FF" w:rsidR="00EA7180" w:rsidRDefault="00EA7180" w:rsidP="00EA7180">
            <w:r>
              <w:t>2026-2027 Goals</w:t>
            </w:r>
          </w:p>
        </w:tc>
        <w:tc>
          <w:tcPr>
            <w:tcW w:w="796" w:type="pct"/>
            <w:vAlign w:val="center"/>
          </w:tcPr>
          <w:p w14:paraId="4A8BBD91" w14:textId="2FDAE5C8" w:rsidR="00EA7180" w:rsidRDefault="00EA7180" w:rsidP="00EA7180">
            <w:r>
              <w:t>Kerrie</w:t>
            </w:r>
          </w:p>
        </w:tc>
        <w:tc>
          <w:tcPr>
            <w:tcW w:w="427" w:type="pct"/>
            <w:vAlign w:val="center"/>
          </w:tcPr>
          <w:p w14:paraId="6DF45231" w14:textId="7C94E2A3" w:rsidR="00EA7180" w:rsidRDefault="00EA7180" w:rsidP="00EA7180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51021EEE" w14:textId="12C055D7" w:rsidR="00EA7180" w:rsidRDefault="00EA7180" w:rsidP="00EA7180">
            <w:pPr>
              <w:pStyle w:val="ListParagraph"/>
              <w:numPr>
                <w:ilvl w:val="0"/>
                <w:numId w:val="6"/>
              </w:numPr>
            </w:pPr>
            <w:r>
              <w:t>Updated.. Needs approval</w:t>
            </w:r>
          </w:p>
        </w:tc>
        <w:tc>
          <w:tcPr>
            <w:tcW w:w="468" w:type="pct"/>
          </w:tcPr>
          <w:p w14:paraId="2A31215D" w14:textId="77777777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594312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Discussion</w:t>
            </w:r>
          </w:p>
          <w:p w14:paraId="39D9BFF5" w14:textId="77777777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501859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Decision</w:t>
            </w:r>
          </w:p>
          <w:p w14:paraId="71A5E54E" w14:textId="77777777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3305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Advocacy</w:t>
            </w:r>
          </w:p>
          <w:p w14:paraId="5969777C" w14:textId="045AD03C" w:rsidR="00EA7180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49065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EA7180" w14:paraId="6AC39197" w14:textId="77777777" w:rsidTr="00255B1B">
        <w:trPr>
          <w:trHeight w:val="773"/>
        </w:trPr>
        <w:tc>
          <w:tcPr>
            <w:tcW w:w="1225" w:type="pct"/>
            <w:vAlign w:val="center"/>
          </w:tcPr>
          <w:p w14:paraId="0A9B8EAC" w14:textId="4940F1A4" w:rsidR="00EA7180" w:rsidRDefault="00EA7180" w:rsidP="00EA71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updates</w:t>
            </w:r>
          </w:p>
        </w:tc>
        <w:tc>
          <w:tcPr>
            <w:tcW w:w="796" w:type="pct"/>
            <w:vAlign w:val="center"/>
          </w:tcPr>
          <w:p w14:paraId="0CBD10CA" w14:textId="6EDCA475" w:rsidR="00EA7180" w:rsidRDefault="00EA7180" w:rsidP="00EA7180">
            <w:r>
              <w:t>Kerrie</w:t>
            </w:r>
          </w:p>
        </w:tc>
        <w:tc>
          <w:tcPr>
            <w:tcW w:w="427" w:type="pct"/>
            <w:vAlign w:val="center"/>
          </w:tcPr>
          <w:p w14:paraId="4C39C09E" w14:textId="70BA858D" w:rsidR="00EA7180" w:rsidRDefault="00EA7180" w:rsidP="00EA7180">
            <w:pPr>
              <w:jc w:val="center"/>
            </w:pPr>
            <w:r>
              <w:t>20 mins</w:t>
            </w:r>
          </w:p>
        </w:tc>
        <w:tc>
          <w:tcPr>
            <w:tcW w:w="2084" w:type="pct"/>
            <w:gridSpan w:val="2"/>
            <w:vAlign w:val="center"/>
          </w:tcPr>
          <w:p w14:paraId="68D1091D" w14:textId="77777777" w:rsidR="00EA7180" w:rsidRDefault="00EA7180" w:rsidP="00EA7180">
            <w:pPr>
              <w:pStyle w:val="ListParagraph"/>
              <w:numPr>
                <w:ilvl w:val="0"/>
                <w:numId w:val="6"/>
              </w:numPr>
            </w:pPr>
            <w:r>
              <w:t>Application to be part of GLC/Review</w:t>
            </w:r>
          </w:p>
          <w:p w14:paraId="53850F84" w14:textId="77777777" w:rsidR="000D7BFF" w:rsidRDefault="000D7BFF" w:rsidP="00EA7180">
            <w:pPr>
              <w:pStyle w:val="ListParagraph"/>
              <w:numPr>
                <w:ilvl w:val="0"/>
                <w:numId w:val="6"/>
              </w:numPr>
            </w:pPr>
            <w:r>
              <w:t xml:space="preserve">What do we want our process to be, sub committees. </w:t>
            </w:r>
          </w:p>
          <w:p w14:paraId="5E9F3FD1" w14:textId="2BCFB37C" w:rsidR="000D7BFF" w:rsidRDefault="000D7BFF" w:rsidP="00EA7180">
            <w:pPr>
              <w:pStyle w:val="ListParagraph"/>
              <w:numPr>
                <w:ilvl w:val="0"/>
                <w:numId w:val="6"/>
              </w:numPr>
            </w:pPr>
            <w:r>
              <w:t>College Wide</w:t>
            </w:r>
            <w:bookmarkStart w:id="0" w:name="_GoBack"/>
            <w:bookmarkEnd w:id="0"/>
          </w:p>
        </w:tc>
        <w:tc>
          <w:tcPr>
            <w:tcW w:w="468" w:type="pct"/>
          </w:tcPr>
          <w:p w14:paraId="207E38B5" w14:textId="77777777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172635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Discussion</w:t>
            </w:r>
          </w:p>
          <w:p w14:paraId="255236EC" w14:textId="537ED47D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47526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Decision</w:t>
            </w:r>
          </w:p>
          <w:p w14:paraId="5E11CAEF" w14:textId="77777777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879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Advocacy</w:t>
            </w:r>
          </w:p>
          <w:p w14:paraId="1E602DA3" w14:textId="6BA30C70" w:rsidR="00EA7180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0700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EA7180" w14:paraId="25D1E41B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011B59D0" w14:textId="77777777" w:rsidR="00EA7180" w:rsidRPr="00E53573" w:rsidRDefault="00EA7180" w:rsidP="00EA7180">
            <w:r w:rsidRPr="00E53573">
              <w:t>Trip Updates</w:t>
            </w:r>
          </w:p>
        </w:tc>
        <w:tc>
          <w:tcPr>
            <w:tcW w:w="796" w:type="pct"/>
            <w:vAlign w:val="center"/>
          </w:tcPr>
          <w:p w14:paraId="11513CE2" w14:textId="77777777" w:rsidR="00EA7180" w:rsidRDefault="00EA7180" w:rsidP="00EA7180">
            <w:r>
              <w:t>Various Faculty</w:t>
            </w:r>
          </w:p>
        </w:tc>
        <w:tc>
          <w:tcPr>
            <w:tcW w:w="427" w:type="pct"/>
            <w:vAlign w:val="center"/>
          </w:tcPr>
          <w:p w14:paraId="7499660B" w14:textId="77777777" w:rsidR="00EA7180" w:rsidRDefault="00EA7180" w:rsidP="00EA7180">
            <w:pPr>
              <w:jc w:val="center"/>
            </w:pPr>
            <w:r>
              <w:t>20 min</w:t>
            </w:r>
          </w:p>
        </w:tc>
        <w:tc>
          <w:tcPr>
            <w:tcW w:w="2084" w:type="pct"/>
            <w:gridSpan w:val="2"/>
            <w:vAlign w:val="center"/>
          </w:tcPr>
          <w:p w14:paraId="179D1400" w14:textId="2007D9D2" w:rsidR="00EA7180" w:rsidRDefault="00EA7180" w:rsidP="00EA7180">
            <w:pPr>
              <w:pStyle w:val="ListParagraph"/>
              <w:numPr>
                <w:ilvl w:val="0"/>
                <w:numId w:val="6"/>
              </w:numPr>
            </w:pPr>
            <w:r>
              <w:t>Ireland 2026 – Keely, Jessica, Jill</w:t>
            </w:r>
          </w:p>
          <w:p w14:paraId="2583CB48" w14:textId="60EA4D1C" w:rsidR="00EA7180" w:rsidRDefault="00EA7180" w:rsidP="00EA7180">
            <w:pPr>
              <w:pStyle w:val="ListParagraph"/>
              <w:numPr>
                <w:ilvl w:val="0"/>
                <w:numId w:val="6"/>
              </w:numPr>
            </w:pPr>
            <w:r>
              <w:t xml:space="preserve">Ireland 2027 –  Tim Musgrave, Kerrie Hughes, (David  Badstubner , Laurette Scott) </w:t>
            </w:r>
          </w:p>
          <w:p w14:paraId="5B8CB44A" w14:textId="3741A9F4" w:rsidR="00EA7180" w:rsidRDefault="00EA7180" w:rsidP="00EA7180">
            <w:pPr>
              <w:pStyle w:val="ListParagraph"/>
              <w:numPr>
                <w:ilvl w:val="0"/>
                <w:numId w:val="6"/>
              </w:numPr>
            </w:pPr>
            <w:r>
              <w:t>Iceland 2028 possibility – AK Kotash &amp; Jen Bown &amp; Kerrie Hughes</w:t>
            </w:r>
          </w:p>
          <w:p w14:paraId="2F5B0730" w14:textId="0FE9D237" w:rsidR="00EA7180" w:rsidRDefault="00EA7180" w:rsidP="00EA7180">
            <w:pPr>
              <w:pStyle w:val="ListParagraph"/>
              <w:numPr>
                <w:ilvl w:val="0"/>
                <w:numId w:val="6"/>
              </w:numPr>
            </w:pPr>
            <w:r>
              <w:t>India 2028 – Kerrie updates on presentation</w:t>
            </w:r>
          </w:p>
        </w:tc>
        <w:tc>
          <w:tcPr>
            <w:tcW w:w="468" w:type="pct"/>
          </w:tcPr>
          <w:p w14:paraId="522F7665" w14:textId="77777777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9328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Discussion</w:t>
            </w:r>
          </w:p>
          <w:p w14:paraId="01DDDA7F" w14:textId="77777777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5611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Decision</w:t>
            </w:r>
          </w:p>
          <w:p w14:paraId="3713F52E" w14:textId="77777777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16321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Advocacy</w:t>
            </w:r>
          </w:p>
          <w:p w14:paraId="13B1C4A7" w14:textId="77777777" w:rsidR="00EA7180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46486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EA7180" w14:paraId="4C19080A" w14:textId="77777777" w:rsidTr="00255B1B">
        <w:trPr>
          <w:trHeight w:val="1052"/>
        </w:trPr>
        <w:tc>
          <w:tcPr>
            <w:tcW w:w="1225" w:type="pct"/>
            <w:vAlign w:val="center"/>
          </w:tcPr>
          <w:p w14:paraId="7CFF43A1" w14:textId="76123020" w:rsidR="00EA7180" w:rsidRPr="00E53573" w:rsidRDefault="00EA7180" w:rsidP="00EA7180">
            <w:r>
              <w:t>REMINDERS:</w:t>
            </w:r>
          </w:p>
        </w:tc>
        <w:tc>
          <w:tcPr>
            <w:tcW w:w="796" w:type="pct"/>
            <w:vAlign w:val="center"/>
          </w:tcPr>
          <w:p w14:paraId="67D285A0" w14:textId="610CB60E" w:rsidR="00EA7180" w:rsidRDefault="00EA7180" w:rsidP="00EA7180">
            <w:r>
              <w:t xml:space="preserve">Kerrie </w:t>
            </w:r>
          </w:p>
        </w:tc>
        <w:tc>
          <w:tcPr>
            <w:tcW w:w="427" w:type="pct"/>
            <w:vAlign w:val="center"/>
          </w:tcPr>
          <w:p w14:paraId="125D3AFF" w14:textId="1B3A24AB" w:rsidR="00EA7180" w:rsidRDefault="00EA7180" w:rsidP="00EA7180">
            <w:pPr>
              <w:jc w:val="center"/>
            </w:pPr>
            <w:r>
              <w:t>5 mins</w:t>
            </w:r>
          </w:p>
        </w:tc>
        <w:tc>
          <w:tcPr>
            <w:tcW w:w="2084" w:type="pct"/>
            <w:gridSpan w:val="2"/>
            <w:vAlign w:val="center"/>
          </w:tcPr>
          <w:p w14:paraId="1DAD0362" w14:textId="29B6B27E" w:rsidR="00EA7180" w:rsidRDefault="00EA7180" w:rsidP="00EA7180">
            <w:pPr>
              <w:pStyle w:val="ListParagraph"/>
              <w:numPr>
                <w:ilvl w:val="0"/>
                <w:numId w:val="6"/>
              </w:numPr>
            </w:pPr>
            <w:r>
              <w:t xml:space="preserve">No meeting on June 12 </w:t>
            </w:r>
          </w:p>
        </w:tc>
        <w:tc>
          <w:tcPr>
            <w:tcW w:w="468" w:type="pct"/>
          </w:tcPr>
          <w:p w14:paraId="4EF57821" w14:textId="77777777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666556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Discussion</w:t>
            </w:r>
          </w:p>
          <w:p w14:paraId="3A0E6999" w14:textId="77777777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6920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Decision</w:t>
            </w:r>
          </w:p>
          <w:p w14:paraId="55F5E3BA" w14:textId="77777777" w:rsidR="00EA7180" w:rsidRPr="003F7E67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2151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 w:rsidRPr="003F7E6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Advocacy</w:t>
            </w:r>
          </w:p>
          <w:p w14:paraId="116789AA" w14:textId="552E4BE8" w:rsidR="00EA7180" w:rsidRDefault="00986984" w:rsidP="00EA718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004710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18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EA718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EA7180" w14:paraId="6A5F7AF6" w14:textId="77777777" w:rsidTr="00255B1B">
        <w:trPr>
          <w:trHeight w:val="359"/>
        </w:trPr>
        <w:tc>
          <w:tcPr>
            <w:tcW w:w="1225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0028A472" w14:textId="77777777" w:rsidR="00EA7180" w:rsidRPr="006D5998" w:rsidRDefault="00EA7180" w:rsidP="00EA718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ther Agenda Items</w:t>
            </w:r>
          </w:p>
        </w:tc>
        <w:tc>
          <w:tcPr>
            <w:tcW w:w="1223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32396B94" w14:textId="77777777" w:rsidR="00EA7180" w:rsidRPr="006D5998" w:rsidRDefault="00EA7180" w:rsidP="00EA718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ssigned to</w:t>
            </w:r>
          </w:p>
        </w:tc>
        <w:tc>
          <w:tcPr>
            <w:tcW w:w="2084" w:type="pct"/>
            <w:gridSpan w:val="2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5FE0CF27" w14:textId="77777777" w:rsidR="00EA7180" w:rsidRPr="006D5998" w:rsidRDefault="00EA7180" w:rsidP="00EA718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tes</w:t>
            </w:r>
          </w:p>
        </w:tc>
        <w:tc>
          <w:tcPr>
            <w:tcW w:w="468" w:type="pct"/>
            <w:tcBorders>
              <w:top w:val="single" w:sz="4" w:space="0" w:color="auto"/>
            </w:tcBorders>
            <w:shd w:val="clear" w:color="auto" w:fill="FABF8F" w:themeFill="accent6" w:themeFillTint="99"/>
          </w:tcPr>
          <w:p w14:paraId="4E77F0D8" w14:textId="77777777" w:rsidR="00EA7180" w:rsidRPr="006D5998" w:rsidRDefault="00EA7180" w:rsidP="00EA718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ue</w:t>
            </w:r>
          </w:p>
        </w:tc>
      </w:tr>
      <w:tr w:rsidR="00EA7180" w14:paraId="25025180" w14:textId="77777777" w:rsidTr="00255B1B">
        <w:trPr>
          <w:trHeight w:val="458"/>
        </w:trPr>
        <w:tc>
          <w:tcPr>
            <w:tcW w:w="1225" w:type="pct"/>
          </w:tcPr>
          <w:p w14:paraId="6BFD302B" w14:textId="77777777" w:rsidR="00EA7180" w:rsidRDefault="00EA7180" w:rsidP="00EA7180">
            <w:r>
              <w:lastRenderedPageBreak/>
              <w:t>Other Items Members Present</w:t>
            </w:r>
          </w:p>
        </w:tc>
        <w:tc>
          <w:tcPr>
            <w:tcW w:w="1223" w:type="pct"/>
            <w:gridSpan w:val="2"/>
            <w:vAlign w:val="center"/>
          </w:tcPr>
          <w:p w14:paraId="6B2DC4AD" w14:textId="77777777" w:rsidR="00EA7180" w:rsidRDefault="00EA7180" w:rsidP="00EA7180">
            <w:pPr>
              <w:jc w:val="center"/>
            </w:pPr>
          </w:p>
        </w:tc>
        <w:tc>
          <w:tcPr>
            <w:tcW w:w="2084" w:type="pct"/>
            <w:gridSpan w:val="2"/>
            <w:vAlign w:val="center"/>
          </w:tcPr>
          <w:p w14:paraId="55DEFFC8" w14:textId="77777777" w:rsidR="00EA7180" w:rsidRDefault="00EA7180" w:rsidP="00EA7180">
            <w:pPr>
              <w:jc w:val="center"/>
            </w:pPr>
          </w:p>
        </w:tc>
        <w:tc>
          <w:tcPr>
            <w:tcW w:w="468" w:type="pct"/>
          </w:tcPr>
          <w:p w14:paraId="67077AE3" w14:textId="77777777" w:rsidR="00EA7180" w:rsidRDefault="00EA7180" w:rsidP="00EA7180"/>
        </w:tc>
      </w:tr>
      <w:tr w:rsidR="00EA7180" w14:paraId="4DBD6407" w14:textId="77777777" w:rsidTr="00FC34F6">
        <w:trPr>
          <w:trHeight w:val="425"/>
        </w:trPr>
        <w:tc>
          <w:tcPr>
            <w:tcW w:w="1225" w:type="pct"/>
            <w:shd w:val="clear" w:color="auto" w:fill="FABF8F" w:themeFill="accent6" w:themeFillTint="99"/>
          </w:tcPr>
          <w:p w14:paraId="66414DAE" w14:textId="77777777" w:rsidR="00EA7180" w:rsidRPr="00EF12F0" w:rsidRDefault="00EA7180" w:rsidP="00EA718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coming Meeting Dates</w:t>
            </w:r>
          </w:p>
        </w:tc>
        <w:tc>
          <w:tcPr>
            <w:tcW w:w="1223" w:type="pct"/>
            <w:gridSpan w:val="2"/>
            <w:shd w:val="clear" w:color="auto" w:fill="FABF8F" w:themeFill="accent6" w:themeFillTint="99"/>
          </w:tcPr>
          <w:p w14:paraId="724DE6F2" w14:textId="77777777" w:rsidR="00EA7180" w:rsidRDefault="00EA7180" w:rsidP="00EA718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rt Time</w:t>
            </w:r>
          </w:p>
        </w:tc>
        <w:tc>
          <w:tcPr>
            <w:tcW w:w="657" w:type="pct"/>
            <w:shd w:val="clear" w:color="auto" w:fill="FABF8F" w:themeFill="accent6" w:themeFillTint="99"/>
          </w:tcPr>
          <w:p w14:paraId="31A1D0D8" w14:textId="77777777" w:rsidR="00EA7180" w:rsidRDefault="00EA7180" w:rsidP="00EA718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nd time</w:t>
            </w:r>
          </w:p>
        </w:tc>
        <w:tc>
          <w:tcPr>
            <w:tcW w:w="1895" w:type="pct"/>
            <w:gridSpan w:val="2"/>
            <w:shd w:val="clear" w:color="auto" w:fill="FABF8F" w:themeFill="accent6" w:themeFillTint="99"/>
          </w:tcPr>
          <w:p w14:paraId="27D5BCEC" w14:textId="77777777" w:rsidR="00EA7180" w:rsidRDefault="00EA7180" w:rsidP="00EA718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tion</w:t>
            </w:r>
          </w:p>
        </w:tc>
      </w:tr>
      <w:tr w:rsidR="00EA7180" w14:paraId="16C14E24" w14:textId="77777777" w:rsidTr="00255B1B">
        <w:trPr>
          <w:trHeight w:val="334"/>
        </w:trPr>
        <w:tc>
          <w:tcPr>
            <w:tcW w:w="1225" w:type="pct"/>
          </w:tcPr>
          <w:p w14:paraId="75B34684" w14:textId="5D9966E1" w:rsidR="00EA7180" w:rsidRDefault="00EA7180" w:rsidP="00EA7180">
            <w:pPr>
              <w:jc w:val="center"/>
            </w:pPr>
          </w:p>
        </w:tc>
        <w:tc>
          <w:tcPr>
            <w:tcW w:w="1223" w:type="pct"/>
            <w:gridSpan w:val="2"/>
            <w:vAlign w:val="center"/>
          </w:tcPr>
          <w:p w14:paraId="79A53E52" w14:textId="77777777" w:rsidR="00EA7180" w:rsidRDefault="00EA7180" w:rsidP="00EA7180">
            <w:pPr>
              <w:jc w:val="center"/>
            </w:pPr>
            <w:r>
              <w:t>12:00 PM</w:t>
            </w:r>
          </w:p>
        </w:tc>
        <w:tc>
          <w:tcPr>
            <w:tcW w:w="657" w:type="pct"/>
            <w:vAlign w:val="center"/>
          </w:tcPr>
          <w:p w14:paraId="5354C01B" w14:textId="675ACCF1" w:rsidR="00EA7180" w:rsidRDefault="00EA7180" w:rsidP="00EA7180">
            <w:pPr>
              <w:jc w:val="center"/>
            </w:pPr>
            <w:r>
              <w:t>1:30 PM</w:t>
            </w:r>
          </w:p>
        </w:tc>
        <w:tc>
          <w:tcPr>
            <w:tcW w:w="1895" w:type="pct"/>
            <w:gridSpan w:val="2"/>
            <w:vAlign w:val="center"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6"/>
              <w:gridCol w:w="4171"/>
            </w:tblGrid>
            <w:tr w:rsidR="00EA7180" w14:paraId="42C1BA9E" w14:textId="77777777" w:rsidTr="00CB5F87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755AB06F" w14:textId="77777777" w:rsidR="00EA7180" w:rsidRDefault="00EA7180" w:rsidP="00EA7180">
                  <w:pPr>
                    <w:spacing w:line="300" w:lineRule="atLeast"/>
                  </w:pPr>
                  <w:r>
                    <w:t xml:space="preserve">Zoom: </w:t>
                  </w:r>
                </w:p>
              </w:tc>
              <w:tc>
                <w:tcPr>
                  <w:tcW w:w="0" w:type="auto"/>
                  <w:hideMark/>
                </w:tcPr>
                <w:p w14:paraId="332F905B" w14:textId="77777777" w:rsidR="00EA7180" w:rsidRDefault="00986984" w:rsidP="00EA7180">
                  <w:pPr>
                    <w:spacing w:line="300" w:lineRule="atLeast"/>
                  </w:pPr>
                  <w:hyperlink r:id="rId8" w:history="1">
                    <w:r w:rsidR="00EA7180">
                      <w:rPr>
                        <w:rStyle w:val="Hyperlink"/>
                        <w:rFonts w:ascii="Arial" w:hAnsi="Arial" w:cs="Arial"/>
                        <w:color w:val="39394D"/>
                        <w:sz w:val="20"/>
                        <w:szCs w:val="20"/>
                      </w:rPr>
                      <w:t>https://clackamas.zoom.us/j/93043517627</w:t>
                    </w:r>
                  </w:hyperlink>
                  <w:r w:rsidR="00EA7180"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1D2104C9" w14:textId="77777777" w:rsidR="00EA7180" w:rsidRDefault="00EA7180" w:rsidP="00EA7180"/>
        </w:tc>
      </w:tr>
    </w:tbl>
    <w:p w14:paraId="10DF7A9F" w14:textId="77777777" w:rsidR="00A7246B" w:rsidRDefault="00A7246B" w:rsidP="00C57F10">
      <w:pPr>
        <w:rPr>
          <w:color w:val="1F497D"/>
          <w:sz w:val="24"/>
          <w:szCs w:val="24"/>
        </w:rPr>
      </w:pPr>
    </w:p>
    <w:sectPr w:rsidR="00A7246B" w:rsidSect="004A3181">
      <w:pgSz w:w="15840" w:h="12240" w:orient="landscape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7699B9" w14:textId="77777777" w:rsidR="00986984" w:rsidRDefault="00986984" w:rsidP="00B3679E">
      <w:r>
        <w:separator/>
      </w:r>
    </w:p>
  </w:endnote>
  <w:endnote w:type="continuationSeparator" w:id="0">
    <w:p w14:paraId="1C1C03C7" w14:textId="77777777" w:rsidR="00986984" w:rsidRDefault="00986984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47F5DB" w14:textId="77777777" w:rsidR="00986984" w:rsidRDefault="00986984" w:rsidP="00B3679E">
      <w:r>
        <w:separator/>
      </w:r>
    </w:p>
  </w:footnote>
  <w:footnote w:type="continuationSeparator" w:id="0">
    <w:p w14:paraId="46EC1F77" w14:textId="77777777" w:rsidR="00986984" w:rsidRDefault="00986984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E9F"/>
    <w:multiLevelType w:val="hybridMultilevel"/>
    <w:tmpl w:val="DE4CA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33B9A"/>
    <w:multiLevelType w:val="hybridMultilevel"/>
    <w:tmpl w:val="9FE8EE0C"/>
    <w:lvl w:ilvl="0" w:tplc="1966D6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F0656"/>
    <w:multiLevelType w:val="hybridMultilevel"/>
    <w:tmpl w:val="9B44F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4C3"/>
    <w:multiLevelType w:val="multilevel"/>
    <w:tmpl w:val="52AAD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B70068"/>
    <w:multiLevelType w:val="hybridMultilevel"/>
    <w:tmpl w:val="4F38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F4DFC"/>
    <w:multiLevelType w:val="hybridMultilevel"/>
    <w:tmpl w:val="B9D4B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96A51"/>
    <w:multiLevelType w:val="hybridMultilevel"/>
    <w:tmpl w:val="C246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07CE6"/>
    <w:multiLevelType w:val="hybridMultilevel"/>
    <w:tmpl w:val="BD94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162CF8"/>
    <w:multiLevelType w:val="hybridMultilevel"/>
    <w:tmpl w:val="D65AD43A"/>
    <w:lvl w:ilvl="0" w:tplc="558444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72327"/>
    <w:multiLevelType w:val="hybridMultilevel"/>
    <w:tmpl w:val="AC8E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256068"/>
    <w:multiLevelType w:val="hybridMultilevel"/>
    <w:tmpl w:val="A6DA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C320F"/>
    <w:multiLevelType w:val="hybridMultilevel"/>
    <w:tmpl w:val="5F129E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B0878"/>
    <w:multiLevelType w:val="hybridMultilevel"/>
    <w:tmpl w:val="21D2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81C14"/>
    <w:multiLevelType w:val="hybridMultilevel"/>
    <w:tmpl w:val="C346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5"/>
  </w:num>
  <w:num w:numId="7">
    <w:abstractNumId w:val="12"/>
  </w:num>
  <w:num w:numId="8">
    <w:abstractNumId w:val="7"/>
  </w:num>
  <w:num w:numId="9">
    <w:abstractNumId w:val="6"/>
  </w:num>
  <w:num w:numId="10">
    <w:abstractNumId w:val="9"/>
  </w:num>
  <w:num w:numId="11">
    <w:abstractNumId w:val="13"/>
  </w:num>
  <w:num w:numId="12">
    <w:abstractNumId w:val="0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NDY1MjOwMLQwMbFQ0lEKTi0uzszPAymwrAUArBdRJywAAAA="/>
  </w:docVars>
  <w:rsids>
    <w:rsidRoot w:val="008B4580"/>
    <w:rsid w:val="000059C3"/>
    <w:rsid w:val="00015666"/>
    <w:rsid w:val="0002612D"/>
    <w:rsid w:val="0007288F"/>
    <w:rsid w:val="000728B8"/>
    <w:rsid w:val="00094648"/>
    <w:rsid w:val="000A54E1"/>
    <w:rsid w:val="000D18D8"/>
    <w:rsid w:val="000D6F79"/>
    <w:rsid w:val="000D7015"/>
    <w:rsid w:val="000D7BFF"/>
    <w:rsid w:val="000E07D5"/>
    <w:rsid w:val="000F5500"/>
    <w:rsid w:val="00115D1B"/>
    <w:rsid w:val="0012451F"/>
    <w:rsid w:val="0013129A"/>
    <w:rsid w:val="0013476F"/>
    <w:rsid w:val="00137A97"/>
    <w:rsid w:val="001424FA"/>
    <w:rsid w:val="00151155"/>
    <w:rsid w:val="0015277C"/>
    <w:rsid w:val="001564F7"/>
    <w:rsid w:val="001634F3"/>
    <w:rsid w:val="00164C80"/>
    <w:rsid w:val="00166E18"/>
    <w:rsid w:val="0017046A"/>
    <w:rsid w:val="0017093F"/>
    <w:rsid w:val="0018793C"/>
    <w:rsid w:val="00187BF9"/>
    <w:rsid w:val="00193985"/>
    <w:rsid w:val="001A1F8D"/>
    <w:rsid w:val="001B1836"/>
    <w:rsid w:val="001B76E4"/>
    <w:rsid w:val="001C329C"/>
    <w:rsid w:val="001C519E"/>
    <w:rsid w:val="001C7DC6"/>
    <w:rsid w:val="001E1B44"/>
    <w:rsid w:val="001E6951"/>
    <w:rsid w:val="001F106A"/>
    <w:rsid w:val="001F7994"/>
    <w:rsid w:val="00201706"/>
    <w:rsid w:val="0020345B"/>
    <w:rsid w:val="00210EBC"/>
    <w:rsid w:val="002220B6"/>
    <w:rsid w:val="00223042"/>
    <w:rsid w:val="00233FD5"/>
    <w:rsid w:val="002345E2"/>
    <w:rsid w:val="002346C6"/>
    <w:rsid w:val="002372C3"/>
    <w:rsid w:val="0024211C"/>
    <w:rsid w:val="00255B1B"/>
    <w:rsid w:val="00290F9B"/>
    <w:rsid w:val="002A3420"/>
    <w:rsid w:val="002B4F82"/>
    <w:rsid w:val="002D03F9"/>
    <w:rsid w:val="002E6690"/>
    <w:rsid w:val="002F774B"/>
    <w:rsid w:val="00310D6A"/>
    <w:rsid w:val="003148D8"/>
    <w:rsid w:val="00316D63"/>
    <w:rsid w:val="00336538"/>
    <w:rsid w:val="00353D7C"/>
    <w:rsid w:val="00356A31"/>
    <w:rsid w:val="00366554"/>
    <w:rsid w:val="00376A35"/>
    <w:rsid w:val="00377D5C"/>
    <w:rsid w:val="003905AE"/>
    <w:rsid w:val="003A16F8"/>
    <w:rsid w:val="003A4FE3"/>
    <w:rsid w:val="003B4961"/>
    <w:rsid w:val="003D22DF"/>
    <w:rsid w:val="003F7E67"/>
    <w:rsid w:val="00400896"/>
    <w:rsid w:val="004076BD"/>
    <w:rsid w:val="00421198"/>
    <w:rsid w:val="00430E63"/>
    <w:rsid w:val="00442D95"/>
    <w:rsid w:val="004557C7"/>
    <w:rsid w:val="00463536"/>
    <w:rsid w:val="0046654C"/>
    <w:rsid w:val="004758EF"/>
    <w:rsid w:val="00482B72"/>
    <w:rsid w:val="00495AEA"/>
    <w:rsid w:val="004A3181"/>
    <w:rsid w:val="004B2DC3"/>
    <w:rsid w:val="004B7ECE"/>
    <w:rsid w:val="004D33A5"/>
    <w:rsid w:val="004E0016"/>
    <w:rsid w:val="004E6BF6"/>
    <w:rsid w:val="005064A7"/>
    <w:rsid w:val="005162E9"/>
    <w:rsid w:val="00537B92"/>
    <w:rsid w:val="00551B78"/>
    <w:rsid w:val="00560AB7"/>
    <w:rsid w:val="00566AAD"/>
    <w:rsid w:val="005671DA"/>
    <w:rsid w:val="00580F0B"/>
    <w:rsid w:val="0058603B"/>
    <w:rsid w:val="00586BD7"/>
    <w:rsid w:val="005871B9"/>
    <w:rsid w:val="00590D5D"/>
    <w:rsid w:val="00592C37"/>
    <w:rsid w:val="00593BE4"/>
    <w:rsid w:val="005A00BB"/>
    <w:rsid w:val="005A4241"/>
    <w:rsid w:val="005A488F"/>
    <w:rsid w:val="005B34F6"/>
    <w:rsid w:val="005B5949"/>
    <w:rsid w:val="005B7C0C"/>
    <w:rsid w:val="005D4B54"/>
    <w:rsid w:val="005E4AED"/>
    <w:rsid w:val="005F5C4F"/>
    <w:rsid w:val="0060137D"/>
    <w:rsid w:val="006016A4"/>
    <w:rsid w:val="00606DF9"/>
    <w:rsid w:val="00610CC1"/>
    <w:rsid w:val="00614979"/>
    <w:rsid w:val="00624A09"/>
    <w:rsid w:val="006262A8"/>
    <w:rsid w:val="0063100F"/>
    <w:rsid w:val="00635E9C"/>
    <w:rsid w:val="00641253"/>
    <w:rsid w:val="006517A7"/>
    <w:rsid w:val="006538C7"/>
    <w:rsid w:val="006644D5"/>
    <w:rsid w:val="00667BBF"/>
    <w:rsid w:val="00692CF4"/>
    <w:rsid w:val="006A27B0"/>
    <w:rsid w:val="006B75DA"/>
    <w:rsid w:val="006C3B67"/>
    <w:rsid w:val="006C3E12"/>
    <w:rsid w:val="006D5998"/>
    <w:rsid w:val="006D7553"/>
    <w:rsid w:val="006E34F4"/>
    <w:rsid w:val="006E56EB"/>
    <w:rsid w:val="006F222C"/>
    <w:rsid w:val="0070523B"/>
    <w:rsid w:val="00705AE8"/>
    <w:rsid w:val="00710813"/>
    <w:rsid w:val="007178A8"/>
    <w:rsid w:val="00746234"/>
    <w:rsid w:val="00746F16"/>
    <w:rsid w:val="007520EE"/>
    <w:rsid w:val="007700E1"/>
    <w:rsid w:val="00780ED0"/>
    <w:rsid w:val="00792D61"/>
    <w:rsid w:val="007A3BC2"/>
    <w:rsid w:val="007B4D52"/>
    <w:rsid w:val="007F6AF0"/>
    <w:rsid w:val="00835DF5"/>
    <w:rsid w:val="00843D7F"/>
    <w:rsid w:val="008471B6"/>
    <w:rsid w:val="00863FE9"/>
    <w:rsid w:val="008670A6"/>
    <w:rsid w:val="00885570"/>
    <w:rsid w:val="00885EBE"/>
    <w:rsid w:val="00892C17"/>
    <w:rsid w:val="0089450F"/>
    <w:rsid w:val="00897EAF"/>
    <w:rsid w:val="008B4580"/>
    <w:rsid w:val="008C56A4"/>
    <w:rsid w:val="008D13C1"/>
    <w:rsid w:val="008E76CB"/>
    <w:rsid w:val="008F1F72"/>
    <w:rsid w:val="00934C83"/>
    <w:rsid w:val="00970306"/>
    <w:rsid w:val="00971AB9"/>
    <w:rsid w:val="00984741"/>
    <w:rsid w:val="00986984"/>
    <w:rsid w:val="009A678A"/>
    <w:rsid w:val="009C758C"/>
    <w:rsid w:val="009D0904"/>
    <w:rsid w:val="009D0D10"/>
    <w:rsid w:val="009E4F7C"/>
    <w:rsid w:val="009F1904"/>
    <w:rsid w:val="009F4473"/>
    <w:rsid w:val="009F493F"/>
    <w:rsid w:val="009F72D9"/>
    <w:rsid w:val="00A03704"/>
    <w:rsid w:val="00A133AB"/>
    <w:rsid w:val="00A138AC"/>
    <w:rsid w:val="00A307D5"/>
    <w:rsid w:val="00A30E91"/>
    <w:rsid w:val="00A3360B"/>
    <w:rsid w:val="00A3563D"/>
    <w:rsid w:val="00A4477D"/>
    <w:rsid w:val="00A54C4F"/>
    <w:rsid w:val="00A56ABD"/>
    <w:rsid w:val="00A628A3"/>
    <w:rsid w:val="00A70747"/>
    <w:rsid w:val="00A7246B"/>
    <w:rsid w:val="00A755E6"/>
    <w:rsid w:val="00A82E05"/>
    <w:rsid w:val="00A93F84"/>
    <w:rsid w:val="00AA39F3"/>
    <w:rsid w:val="00AD2FCF"/>
    <w:rsid w:val="00AE0E63"/>
    <w:rsid w:val="00AE376E"/>
    <w:rsid w:val="00AF0EA6"/>
    <w:rsid w:val="00AF57A9"/>
    <w:rsid w:val="00B31C24"/>
    <w:rsid w:val="00B3679E"/>
    <w:rsid w:val="00B46503"/>
    <w:rsid w:val="00B4661D"/>
    <w:rsid w:val="00B511CA"/>
    <w:rsid w:val="00B80FE2"/>
    <w:rsid w:val="00B82F0D"/>
    <w:rsid w:val="00B87DD3"/>
    <w:rsid w:val="00B921E3"/>
    <w:rsid w:val="00B93AF8"/>
    <w:rsid w:val="00B95B60"/>
    <w:rsid w:val="00BA3F47"/>
    <w:rsid w:val="00BB3EC6"/>
    <w:rsid w:val="00BC27D4"/>
    <w:rsid w:val="00BC53A4"/>
    <w:rsid w:val="00BD4D52"/>
    <w:rsid w:val="00BE2D74"/>
    <w:rsid w:val="00BE46A4"/>
    <w:rsid w:val="00BF144F"/>
    <w:rsid w:val="00BF7033"/>
    <w:rsid w:val="00C035A3"/>
    <w:rsid w:val="00C13278"/>
    <w:rsid w:val="00C15638"/>
    <w:rsid w:val="00C45602"/>
    <w:rsid w:val="00C46F2F"/>
    <w:rsid w:val="00C579D3"/>
    <w:rsid w:val="00C57F10"/>
    <w:rsid w:val="00C664C0"/>
    <w:rsid w:val="00C735CE"/>
    <w:rsid w:val="00C87CEC"/>
    <w:rsid w:val="00C90DA7"/>
    <w:rsid w:val="00C977EA"/>
    <w:rsid w:val="00CA44E6"/>
    <w:rsid w:val="00CB2591"/>
    <w:rsid w:val="00CB5F87"/>
    <w:rsid w:val="00CB7793"/>
    <w:rsid w:val="00CC0013"/>
    <w:rsid w:val="00CD031F"/>
    <w:rsid w:val="00CD4512"/>
    <w:rsid w:val="00CF224D"/>
    <w:rsid w:val="00CF6D34"/>
    <w:rsid w:val="00D019BF"/>
    <w:rsid w:val="00D110DC"/>
    <w:rsid w:val="00D161E7"/>
    <w:rsid w:val="00D22DCA"/>
    <w:rsid w:val="00D25A03"/>
    <w:rsid w:val="00D44BEF"/>
    <w:rsid w:val="00D564E7"/>
    <w:rsid w:val="00D63FA3"/>
    <w:rsid w:val="00D70873"/>
    <w:rsid w:val="00D83AE0"/>
    <w:rsid w:val="00D97BF7"/>
    <w:rsid w:val="00DC1B76"/>
    <w:rsid w:val="00DC50B4"/>
    <w:rsid w:val="00DD42A3"/>
    <w:rsid w:val="00DD686E"/>
    <w:rsid w:val="00DE11D5"/>
    <w:rsid w:val="00DF0E12"/>
    <w:rsid w:val="00DF37E5"/>
    <w:rsid w:val="00DF51B6"/>
    <w:rsid w:val="00E0085D"/>
    <w:rsid w:val="00E1276E"/>
    <w:rsid w:val="00E12FFF"/>
    <w:rsid w:val="00E14739"/>
    <w:rsid w:val="00E25CD0"/>
    <w:rsid w:val="00E2632D"/>
    <w:rsid w:val="00E3187D"/>
    <w:rsid w:val="00E336BB"/>
    <w:rsid w:val="00E34EEC"/>
    <w:rsid w:val="00E34F36"/>
    <w:rsid w:val="00E409BD"/>
    <w:rsid w:val="00E45E83"/>
    <w:rsid w:val="00E53573"/>
    <w:rsid w:val="00E536C5"/>
    <w:rsid w:val="00E60F0F"/>
    <w:rsid w:val="00E7582E"/>
    <w:rsid w:val="00E75DCB"/>
    <w:rsid w:val="00E874A2"/>
    <w:rsid w:val="00EA03EA"/>
    <w:rsid w:val="00EA7180"/>
    <w:rsid w:val="00EB7D91"/>
    <w:rsid w:val="00EC5EB8"/>
    <w:rsid w:val="00EC7EA3"/>
    <w:rsid w:val="00ED0B04"/>
    <w:rsid w:val="00ED6EA5"/>
    <w:rsid w:val="00EE66BD"/>
    <w:rsid w:val="00EF12F0"/>
    <w:rsid w:val="00F034E1"/>
    <w:rsid w:val="00F14997"/>
    <w:rsid w:val="00F1627C"/>
    <w:rsid w:val="00F2147D"/>
    <w:rsid w:val="00F230EF"/>
    <w:rsid w:val="00F37A9A"/>
    <w:rsid w:val="00F438D1"/>
    <w:rsid w:val="00F57716"/>
    <w:rsid w:val="00F57FE8"/>
    <w:rsid w:val="00F7053F"/>
    <w:rsid w:val="00F77EF8"/>
    <w:rsid w:val="00F848D1"/>
    <w:rsid w:val="00F94871"/>
    <w:rsid w:val="00FA7235"/>
    <w:rsid w:val="00FC34F6"/>
    <w:rsid w:val="00FC379C"/>
    <w:rsid w:val="00FC68B4"/>
    <w:rsid w:val="00FE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5DBF4"/>
  <w15:docId w15:val="{4A8C83D3-8962-4A3C-BCC2-D5B4A677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7C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semiHidden/>
    <w:unhideWhenUsed/>
    <w:rsid w:val="003665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clackamas.zoom.us%2Fj%2F93043517627&amp;data=05%7C02%7Cjenb%40clackamas.edu%7C0451683333a14d7f5d0508dc7107dc2a%7Caa23b0aae6b74c00acd5ce9b9a49662a%7C0%7C0%7C638509525767141517%7CUnknown%7CTWFpbGZsb3d8eyJWIjoiMC4wLjAwMDAiLCJQIjoiV2luMzIiLCJBTiI6Ik1haWwiLCJXVCI6Mn0%3D%7C0%7C%7C%7C&amp;sdata=PwveIr7QcORkmRXhzwhY7NF4MNsl3zFQ8y04IWqE9eM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8E87E7-FAAE-4E7E-9234-6985701AE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rrie Hughes</cp:lastModifiedBy>
  <cp:revision>5</cp:revision>
  <cp:lastPrinted>2025-04-11T18:03:00Z</cp:lastPrinted>
  <dcterms:created xsi:type="dcterms:W3CDTF">2026-05-19T15:41:00Z</dcterms:created>
  <dcterms:modified xsi:type="dcterms:W3CDTF">2026-05-22T00:03:00Z</dcterms:modified>
</cp:coreProperties>
</file>